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7f08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653a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91f4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b1c02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868c0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7de858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9bd362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4df4bb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6:04:33Z</dcterms:created>
  <dcterms:modified xsi:type="dcterms:W3CDTF">2022-01-19T16:04:33Z</dcterms:modified>
</cp:coreProperties>
</file>